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81341" w:rsidRPr="00BE3E2F" w:rsidRDefault="00381341" w:rsidP="00381341">
      <w:pPr>
        <w:bidi/>
        <w:spacing w:after="0" w:line="240" w:lineRule="auto"/>
        <w:jc w:val="center"/>
        <w:rPr>
          <w:rFonts w:ascii="IranNastaliq" w:hAnsi="IranNastaliq" w:cs="B Zar"/>
          <w:b/>
          <w:bCs/>
          <w:sz w:val="24"/>
          <w:szCs w:val="24"/>
          <w:rtl/>
          <w:lang w:bidi="fa-IR"/>
        </w:rPr>
      </w:pPr>
      <w:r w:rsidRPr="00BE3E2F">
        <w:rPr>
          <w:rFonts w:cs="B Zar"/>
          <w:noProof/>
          <w:sz w:val="24"/>
          <w:szCs w:val="24"/>
          <w:lang w:bidi="fa-IR"/>
        </w:rPr>
        <w:drawing>
          <wp:inline distT="0" distB="0" distL="0" distR="0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BE3E2F" w:rsidRDefault="00381341" w:rsidP="00381341">
      <w:pPr>
        <w:bidi/>
        <w:spacing w:after="0" w:line="240" w:lineRule="auto"/>
        <w:jc w:val="center"/>
        <w:rPr>
          <w:rFonts w:ascii="IranNastaliq" w:hAnsi="IranNastaliq" w:cs="B Zar"/>
          <w:b/>
          <w:bCs/>
          <w:sz w:val="24"/>
          <w:szCs w:val="24"/>
          <w:lang w:bidi="fa-IR"/>
        </w:rPr>
      </w:pPr>
      <w:r w:rsidRPr="00BE3E2F">
        <w:rPr>
          <w:rFonts w:ascii="IranNastaliq" w:hAnsi="IranNastaliq" w:cs="B Zar" w:hint="cs"/>
          <w:b/>
          <w:bCs/>
          <w:sz w:val="24"/>
          <w:szCs w:val="24"/>
          <w:rtl/>
          <w:lang w:bidi="fa-IR"/>
        </w:rPr>
        <w:t>وزارت بهداشت، درمان و آموزش پزشکي</w:t>
      </w:r>
    </w:p>
    <w:p w:rsidR="00381341" w:rsidRPr="00BE3E2F" w:rsidRDefault="00381341" w:rsidP="00381341">
      <w:pPr>
        <w:bidi/>
        <w:spacing w:after="0" w:line="240" w:lineRule="auto"/>
        <w:jc w:val="center"/>
        <w:rPr>
          <w:rFonts w:ascii="B Nazanin" w:hAnsi="IranNastaliq" w:cs="B Zar"/>
          <w:b/>
          <w:bCs/>
          <w:sz w:val="24"/>
          <w:szCs w:val="24"/>
          <w:rtl/>
        </w:rPr>
      </w:pPr>
      <w:r w:rsidRPr="00BE3E2F">
        <w:rPr>
          <w:rFonts w:ascii="IranNastaliq" w:hAnsi="IranNastaliq" w:cs="B Zar"/>
          <w:b/>
          <w:bCs/>
          <w:sz w:val="24"/>
          <w:szCs w:val="24"/>
          <w:lang w:bidi="fa-IR"/>
        </w:rPr>
        <w:softHyphen/>
      </w:r>
      <w:r w:rsidRPr="00BE3E2F">
        <w:rPr>
          <w:rFonts w:ascii="IranNastaliq" w:hAnsi="IranNastaliq" w:cs="B Zar"/>
          <w:b/>
          <w:bCs/>
          <w:sz w:val="24"/>
          <w:szCs w:val="24"/>
          <w:lang w:bidi="fa-IR"/>
        </w:rPr>
        <w:softHyphen/>
      </w:r>
      <w:r w:rsidRPr="00BE3E2F">
        <w:rPr>
          <w:rFonts w:ascii="IranNastaliq" w:hAnsi="IranNastaliq" w:cs="B Zar"/>
          <w:b/>
          <w:bCs/>
          <w:sz w:val="24"/>
          <w:szCs w:val="24"/>
          <w:lang w:bidi="fa-IR"/>
        </w:rPr>
        <w:softHyphen/>
      </w:r>
      <w:r w:rsidRPr="00BE3E2F">
        <w:rPr>
          <w:rFonts w:ascii="IranNastaliq" w:hAnsi="IranNastaliq" w:cs="B Zar" w:hint="cs"/>
          <w:b/>
          <w:bCs/>
          <w:sz w:val="24"/>
          <w:szCs w:val="24"/>
          <w:rtl/>
        </w:rPr>
        <w:t>معاونت تحقيقات و فناوري</w:t>
      </w:r>
    </w:p>
    <w:p w:rsidR="00381341" w:rsidRPr="005D0D17" w:rsidRDefault="00381341" w:rsidP="005D0D17">
      <w:pPr>
        <w:bidi/>
        <w:spacing w:after="0" w:line="240" w:lineRule="auto"/>
        <w:jc w:val="center"/>
        <w:rPr>
          <w:rFonts w:ascii="IranNastaliq" w:hAnsi="IranNastaliq" w:cs="B Zar"/>
          <w:b/>
          <w:bCs/>
          <w:sz w:val="24"/>
          <w:szCs w:val="24"/>
          <w:rtl/>
        </w:rPr>
      </w:pPr>
      <w:r w:rsidRPr="00BE3E2F">
        <w:rPr>
          <w:rFonts w:ascii="IranNastaliq" w:hAnsi="IranNastaliq" w:cs="B Zar" w:hint="cs"/>
          <w:b/>
          <w:bCs/>
          <w:sz w:val="24"/>
          <w:szCs w:val="24"/>
          <w:rtl/>
        </w:rPr>
        <w:t>كميته‌ي ملي اخلاق در پژوهش‌هاي زيست پزشكي</w:t>
      </w: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2"/>
        <w:gridCol w:w="3615"/>
      </w:tblGrid>
      <w:tr w:rsidR="004C6E3C" w:rsidRPr="00BE3E2F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BE3E2F" w:rsidRDefault="004C6E3C" w:rsidP="004C6E3C">
            <w:pPr>
              <w:bidi/>
              <w:spacing w:after="0" w:line="240" w:lineRule="auto"/>
              <w:rPr>
                <w:rFonts w:ascii="Arial" w:hAnsi="Arial" w:cs="B Zar"/>
                <w:bCs/>
                <w:sz w:val="24"/>
                <w:szCs w:val="24"/>
                <w:rtl/>
                <w:lang w:bidi="fa-IR"/>
              </w:rPr>
            </w:pPr>
            <w:r w:rsidRPr="00BE3E2F">
              <w:rPr>
                <w:rFonts w:ascii="Arial" w:hAnsi="Arial" w:cs="B Zar" w:hint="cs"/>
                <w:bCs/>
                <w:sz w:val="24"/>
                <w:szCs w:val="24"/>
                <w:rtl/>
              </w:rPr>
              <w:t xml:space="preserve">جزئيات </w:t>
            </w:r>
            <w:r w:rsidRPr="00BE3E2F">
              <w:rPr>
                <w:rFonts w:ascii="Arial" w:hAnsi="Arial" w:cs="B Zar" w:hint="cs"/>
                <w:bCs/>
                <w:sz w:val="24"/>
                <w:szCs w:val="24"/>
                <w:rtl/>
                <w:lang w:bidi="fa-IR"/>
              </w:rPr>
              <w:t>مطالعه</w:t>
            </w:r>
          </w:p>
        </w:tc>
      </w:tr>
      <w:tr w:rsidR="004C6E3C" w:rsidRPr="00BE3E2F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476599" w:rsidRDefault="004C6E3C" w:rsidP="0051257D">
            <w:pPr>
              <w:bidi/>
              <w:spacing w:after="0" w:line="240" w:lineRule="auto"/>
              <w:jc w:val="center"/>
              <w:rPr>
                <w:rFonts w:ascii="Arial" w:hAnsi="Arial" w:cs="B Za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کد مطالعه</w:t>
            </w:r>
            <w:r w:rsidR="00322057"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کد شورا</w:t>
            </w:r>
            <w:r w:rsidR="006F7874"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</w:t>
            </w:r>
            <w:r w:rsidR="00322057"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پژوهش</w:t>
            </w:r>
            <w:r w:rsidR="006F7874"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</w:t>
            </w:r>
            <w:r w:rsidR="00322057" w:rsidRPr="00BE3E2F">
              <w:rPr>
                <w:rFonts w:cs="B Zar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C6E3C" w:rsidRPr="00BE3E2F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3C3ACE" w:rsidRDefault="004C6E3C" w:rsidP="00913D3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ascii="Arial" w:hAnsi="Arial" w:cs="B Zar" w:hint="cs"/>
                <w:sz w:val="24"/>
                <w:szCs w:val="24"/>
                <w:rtl/>
                <w:lang w:bidi="fa-IR"/>
              </w:rPr>
              <w:t>کد اختصاصي</w:t>
            </w:r>
            <w:r w:rsidRPr="00BE3E2F">
              <w:rPr>
                <w:rFonts w:ascii="Arial" w:hAnsi="Arial" w:cs="B Zar" w:hint="cs"/>
                <w:sz w:val="24"/>
                <w:szCs w:val="24"/>
                <w:rtl/>
                <w:lang w:bidi="ar-SA"/>
              </w:rPr>
              <w:t xml:space="preserve"> مصوبه اخلاق</w:t>
            </w:r>
          </w:p>
        </w:tc>
      </w:tr>
      <w:tr w:rsidR="004C6E3C" w:rsidRPr="00BE3E2F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476599" w:rsidRDefault="004C6E3C" w:rsidP="003C3ACE">
            <w:pPr>
              <w:pStyle w:val="NoSpacing"/>
              <w:bidi/>
              <w:jc w:val="center"/>
              <w:rPr>
                <w:rFonts w:cs="B Zar"/>
                <w:sz w:val="22"/>
                <w:szCs w:val="22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ascii="Arial" w:hAnsi="Arial" w:cs="B Zar" w:hint="cs"/>
                <w:sz w:val="24"/>
                <w:szCs w:val="24"/>
                <w:rtl/>
                <w:lang w:bidi="ar-SA"/>
              </w:rPr>
              <w:t>محل اجراي مطالعه</w:t>
            </w:r>
          </w:p>
        </w:tc>
      </w:tr>
      <w:tr w:rsidR="004C6E3C" w:rsidRPr="00BE3E2F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51257D" w:rsidRDefault="004C6E3C" w:rsidP="00913D37">
            <w:pPr>
              <w:pStyle w:val="NoSpacing"/>
              <w:bidi/>
              <w:jc w:val="center"/>
              <w:rPr>
                <w:rFonts w:cs="B Zar"/>
                <w:sz w:val="22"/>
                <w:szCs w:val="22"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Zar"/>
                <w:sz w:val="24"/>
                <w:szCs w:val="24"/>
              </w:rPr>
            </w:pPr>
            <w:r w:rsidRPr="00BE3E2F">
              <w:rPr>
                <w:rFonts w:ascii="Arial" w:hAnsi="Arial" w:cs="B Zar" w:hint="cs"/>
                <w:sz w:val="24"/>
                <w:szCs w:val="24"/>
                <w:rtl/>
                <w:lang w:bidi="ar-SA"/>
              </w:rPr>
              <w:t>عنوان مطالعه</w:t>
            </w:r>
          </w:p>
        </w:tc>
      </w:tr>
      <w:tr w:rsidR="004C6E3C" w:rsidRPr="00BE3E2F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476599" w:rsidRDefault="004C6E3C" w:rsidP="003C3ACE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4"/>
                <w:szCs w:val="24"/>
                <w:rtl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نام پژوهشگر اصلي</w:t>
            </w:r>
          </w:p>
        </w:tc>
      </w:tr>
      <w:tr w:rsidR="004C6E3C" w:rsidRPr="00BE3E2F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476599" w:rsidRDefault="004C6E3C" w:rsidP="003C3ACE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4"/>
                <w:szCs w:val="24"/>
                <w:rtl/>
                <w:lang w:bidi="ar-SA"/>
              </w:rPr>
            </w:pPr>
            <w:r w:rsidRPr="00BE3E2F">
              <w:rPr>
                <w:rFonts w:ascii="Arial" w:hAnsi="Arial" w:cs="B Zar" w:hint="cs"/>
                <w:sz w:val="24"/>
                <w:szCs w:val="24"/>
                <w:rtl/>
                <w:lang w:bidi="ar-SA"/>
              </w:rPr>
              <w:t>آدرس محل کار پژوهشگر اصلي</w:t>
            </w:r>
          </w:p>
        </w:tc>
      </w:tr>
      <w:tr w:rsidR="004C6E3C" w:rsidRPr="00BE3E2F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476599" w:rsidRDefault="004C6E3C" w:rsidP="00913D37">
            <w:pPr>
              <w:bidi/>
              <w:spacing w:after="0"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Zar"/>
                <w:sz w:val="24"/>
                <w:szCs w:val="24"/>
                <w:lang w:bidi="fa-IR"/>
              </w:rPr>
            </w:pPr>
            <w:r w:rsidRPr="00BE3E2F">
              <w:rPr>
                <w:rFonts w:ascii="Arial" w:hAnsi="Arial" w:cs="B Zar" w:hint="cs"/>
                <w:sz w:val="24"/>
                <w:szCs w:val="24"/>
                <w:rtl/>
                <w:lang w:bidi="ar-SA"/>
              </w:rPr>
              <w:t>مشخصات سرمايه</w:t>
            </w:r>
            <w:r w:rsidRPr="00BE3E2F">
              <w:rPr>
                <w:rFonts w:ascii="Arial" w:hAnsi="Arial" w:cs="B Zar" w:hint="cs"/>
                <w:sz w:val="24"/>
                <w:szCs w:val="24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BE3E2F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476599" w:rsidRDefault="004C6E3C" w:rsidP="009E566E">
            <w:pPr>
              <w:bidi/>
              <w:spacing w:after="0"/>
              <w:jc w:val="center"/>
              <w:rPr>
                <w:rFonts w:cs="B Zar"/>
                <w:color w:val="7F7F7F" w:themeColor="text1" w:themeTint="80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4"/>
                <w:szCs w:val="24"/>
                <w:rtl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تاريخ شروع مطالعه</w:t>
            </w:r>
          </w:p>
        </w:tc>
      </w:tr>
      <w:tr w:rsidR="004C6E3C" w:rsidRPr="00BE3E2F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476599" w:rsidRDefault="004C6E3C" w:rsidP="009E566E">
            <w:pPr>
              <w:bidi/>
              <w:spacing w:after="0"/>
              <w:jc w:val="center"/>
              <w:rPr>
                <w:rFonts w:cs="B Zar"/>
                <w:color w:val="7F7F7F" w:themeColor="text1" w:themeTint="80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BE3E2F" w:rsidRDefault="004C6E3C" w:rsidP="001A412A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تاريخ اتمام/ تاريخ پيش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BE3E2F" w:rsidRDefault="002D4DE7" w:rsidP="00381341">
      <w:pPr>
        <w:bidi/>
        <w:jc w:val="center"/>
        <w:rPr>
          <w:rFonts w:cs="B Zar"/>
          <w:b/>
          <w:bCs/>
          <w:sz w:val="24"/>
          <w:szCs w:val="24"/>
          <w:rtl/>
          <w:lang w:bidi="fa-IR"/>
        </w:rPr>
      </w:pPr>
      <w:r w:rsidRPr="00BE3E2F">
        <w:rPr>
          <w:rFonts w:cs="B Zar" w:hint="cs"/>
          <w:b/>
          <w:bCs/>
          <w:sz w:val="24"/>
          <w:szCs w:val="24"/>
          <w:rtl/>
          <w:lang w:bidi="fa-IR"/>
        </w:rPr>
        <w:t>چک</w:t>
      </w:r>
      <w:r w:rsidRPr="00BE3E2F">
        <w:rPr>
          <w:rFonts w:cs="B Zar" w:hint="cs"/>
          <w:b/>
          <w:bCs/>
          <w:sz w:val="24"/>
          <w:szCs w:val="24"/>
          <w:rtl/>
          <w:lang w:bidi="fa-IR"/>
        </w:rPr>
        <w:softHyphen/>
        <w:t>ل</w:t>
      </w:r>
      <w:r w:rsidR="006F381D" w:rsidRPr="00BE3E2F">
        <w:rPr>
          <w:rFonts w:cs="B Zar" w:hint="cs"/>
          <w:b/>
          <w:bCs/>
          <w:sz w:val="24"/>
          <w:szCs w:val="24"/>
          <w:rtl/>
          <w:lang w:bidi="fa-IR"/>
        </w:rPr>
        <w:t>ي</w:t>
      </w:r>
      <w:r w:rsidRPr="00BE3E2F">
        <w:rPr>
          <w:rFonts w:cs="B Zar" w:hint="cs"/>
          <w:b/>
          <w:bCs/>
          <w:sz w:val="24"/>
          <w:szCs w:val="24"/>
          <w:rtl/>
          <w:lang w:bidi="fa-IR"/>
        </w:rPr>
        <w:t>ست نظارت بر مطالعه</w:t>
      </w:r>
      <w:r w:rsidRPr="00BE3E2F">
        <w:rPr>
          <w:rFonts w:cs="B Zar" w:hint="cs"/>
          <w:b/>
          <w:bCs/>
          <w:sz w:val="24"/>
          <w:szCs w:val="24"/>
          <w:rtl/>
          <w:lang w:bidi="fa-IR"/>
        </w:rPr>
        <w:softHyphen/>
      </w:r>
      <w:r w:rsidR="006F381D" w:rsidRPr="00BE3E2F">
        <w:rPr>
          <w:rFonts w:cs="B Zar" w:hint="cs"/>
          <w:b/>
          <w:bCs/>
          <w:sz w:val="24"/>
          <w:szCs w:val="24"/>
          <w:rtl/>
          <w:lang w:bidi="fa-IR"/>
        </w:rPr>
        <w:t>ي</w:t>
      </w:r>
      <w:r w:rsidRPr="00BE3E2F">
        <w:rPr>
          <w:rFonts w:cs="B Zar" w:hint="cs"/>
          <w:b/>
          <w:bCs/>
          <w:sz w:val="24"/>
          <w:szCs w:val="24"/>
          <w:rtl/>
          <w:lang w:bidi="fa-IR"/>
        </w:rPr>
        <w:t xml:space="preserve"> پژوهش</w:t>
      </w:r>
      <w:r w:rsidR="006F381D" w:rsidRPr="00BE3E2F">
        <w:rPr>
          <w:rFonts w:cs="B Zar" w:hint="cs"/>
          <w:b/>
          <w:bCs/>
          <w:sz w:val="24"/>
          <w:szCs w:val="24"/>
          <w:rtl/>
          <w:lang w:bidi="fa-IR"/>
        </w:rPr>
        <w:t>ي</w:t>
      </w:r>
    </w:p>
    <w:p w:rsidR="00542A0A" w:rsidRPr="00BE3E2F" w:rsidRDefault="00542A0A" w:rsidP="00BE3E2F">
      <w:pPr>
        <w:bidi/>
        <w:rPr>
          <w:rFonts w:cs="B Zar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724"/>
        <w:gridCol w:w="662"/>
        <w:gridCol w:w="7833"/>
      </w:tblGrid>
      <w:tr w:rsidR="004C6E3C" w:rsidRPr="00BE3E2F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BE3E2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BE3E2F" w:rsidRDefault="004C6E3C" w:rsidP="001A412A">
            <w:pPr>
              <w:bidi/>
              <w:spacing w:after="0"/>
              <w:rPr>
                <w:rFonts w:ascii="Arial" w:hAnsi="Arial" w:cs="B Zar"/>
                <w:bCs/>
                <w:sz w:val="24"/>
                <w:szCs w:val="24"/>
                <w:rtl/>
              </w:rPr>
            </w:pPr>
            <w:r w:rsidRPr="00BE3E2F">
              <w:rPr>
                <w:rFonts w:ascii="Arial" w:hAnsi="Arial" w:cs="B Zar" w:hint="cs"/>
                <w:bCs/>
                <w:sz w:val="24"/>
                <w:szCs w:val="24"/>
                <w:rtl/>
              </w:rPr>
              <w:t>مشخصات و مستندات مربوط به تصويب علمي مطالعه:</w:t>
            </w:r>
          </w:p>
        </w:tc>
      </w:tr>
      <w:tr w:rsidR="004C6E3C" w:rsidRPr="00BE3E2F" w:rsidTr="00693F6B">
        <w:tc>
          <w:tcPr>
            <w:tcW w:w="347" w:type="pct"/>
            <w:shd w:val="clear" w:color="auto" w:fill="FFFFFF"/>
            <w:vAlign w:val="center"/>
          </w:tcPr>
          <w:p w:rsidR="004C6E3C" w:rsidRPr="00BE3E2F" w:rsidRDefault="004C6E3C" w:rsidP="001A412A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BE3E2F" w:rsidRDefault="004C6E3C" w:rsidP="001A412A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476599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476599">
              <w:rPr>
                <w:rFonts w:cs="B Zar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476599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BE3E2F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BE3E2F" w:rsidRDefault="004C6E3C" w:rsidP="001A412A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BE3E2F" w:rsidRDefault="004C6E3C" w:rsidP="001A412A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476599" w:rsidRDefault="004C6E3C" w:rsidP="001A412A">
            <w:pPr>
              <w:bidi/>
              <w:spacing w:after="0"/>
              <w:rPr>
                <w:rFonts w:ascii="Arial" w:hAnsi="Arial" w:cs="B Zar"/>
                <w:b/>
              </w:rPr>
            </w:pPr>
            <w:r w:rsidRPr="00476599">
              <w:rPr>
                <w:rFonts w:cs="B Zar" w:hint="cs"/>
                <w:rtl/>
                <w:lang w:bidi="fa-IR"/>
              </w:rPr>
              <w:t xml:space="preserve">آيا مصوبه شوراي پژوهشي در </w:t>
            </w:r>
            <w:r w:rsidR="007D2428" w:rsidRPr="00476599">
              <w:rPr>
                <w:rFonts w:cs="B Zar" w:hint="cs"/>
                <w:rtl/>
                <w:lang w:bidi="fa-IR"/>
              </w:rPr>
              <w:t>سايت</w:t>
            </w:r>
            <w:r w:rsidRPr="00476599">
              <w:rPr>
                <w:rFonts w:cs="B Zar" w:hint="cs"/>
                <w:rtl/>
                <w:lang w:bidi="fa-IR"/>
              </w:rPr>
              <w:t xml:space="preserve"> مطالعه موجود مي</w:t>
            </w:r>
            <w:r w:rsidRPr="00476599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BE3E2F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476599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476599">
              <w:rPr>
                <w:rFonts w:ascii="Tahoma" w:hAnsi="Tahoma" w:cs="B Zar" w:hint="cs"/>
                <w:rtl/>
                <w:lang w:bidi="fa-IR"/>
              </w:rPr>
              <w:t>درصورت</w:t>
            </w:r>
            <w:r w:rsidR="00894FD9" w:rsidRPr="00476599">
              <w:rPr>
                <w:rFonts w:ascii="Tahoma" w:hAnsi="Tahoma" w:cs="B Zar"/>
                <w:lang w:bidi="fa-IR"/>
              </w:rPr>
              <w:t xml:space="preserve"> </w:t>
            </w:r>
            <w:r w:rsidRPr="00476599">
              <w:rPr>
                <w:rFonts w:ascii="Tahoma" w:hAnsi="Tahoma" w:cs="B Zar" w:hint="cs"/>
                <w:rtl/>
                <w:lang w:bidi="fa-IR"/>
              </w:rPr>
              <w:t>تصو</w:t>
            </w:r>
            <w:r w:rsidRPr="00476599">
              <w:rPr>
                <w:rFonts w:cs="B Zar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 w:rsidRPr="00476599">
              <w:rPr>
                <w:rFonts w:cs="B Zar" w:hint="cs"/>
                <w:rtl/>
                <w:lang w:bidi="fa-IR"/>
              </w:rPr>
              <w:t>سايت</w:t>
            </w:r>
            <w:r w:rsidRPr="00476599">
              <w:rPr>
                <w:rFonts w:cs="B Zar" w:hint="cs"/>
                <w:rtl/>
                <w:lang w:bidi="fa-IR"/>
              </w:rPr>
              <w:t xml:space="preserve"> مطالعه):</w:t>
            </w:r>
          </w:p>
          <w:p w:rsidR="00965465" w:rsidRPr="00476599" w:rsidRDefault="00965465" w:rsidP="009E566E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476599">
              <w:rPr>
                <w:rFonts w:cs="B Zar" w:hint="cs"/>
                <w:rtl/>
                <w:lang w:bidi="fa-IR"/>
              </w:rPr>
              <w:t>نام شورا:</w:t>
            </w:r>
            <w:r w:rsidR="005D0D17" w:rsidRPr="00476599">
              <w:rPr>
                <w:rFonts w:cs="B Zar"/>
                <w:rtl/>
                <w:lang w:bidi="fa-IR"/>
              </w:rPr>
              <w:t xml:space="preserve"> </w:t>
            </w:r>
            <w:r w:rsidR="005D0D17" w:rsidRPr="00476599">
              <w:rPr>
                <w:rFonts w:cs="B Zar" w:hint="cs"/>
                <w:rtl/>
                <w:lang w:bidi="fa-IR"/>
              </w:rPr>
              <w:t xml:space="preserve">شورای </w:t>
            </w:r>
          </w:p>
          <w:p w:rsidR="00965465" w:rsidRPr="00476599" w:rsidRDefault="00965465" w:rsidP="009E566E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476599">
              <w:rPr>
                <w:rFonts w:cs="B Zar" w:hint="cs"/>
                <w:rtl/>
                <w:lang w:bidi="fa-IR"/>
              </w:rPr>
              <w:t>محل تصويب:</w:t>
            </w:r>
            <w:r w:rsidR="005D0D17" w:rsidRPr="00476599">
              <w:rPr>
                <w:rFonts w:cs="B Zar"/>
                <w:rtl/>
                <w:lang w:bidi="fa-IR"/>
              </w:rPr>
              <w:t xml:space="preserve"> </w:t>
            </w:r>
          </w:p>
          <w:p w:rsidR="00965465" w:rsidRPr="00476599" w:rsidRDefault="00965465" w:rsidP="009E566E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476599">
              <w:rPr>
                <w:rFonts w:cs="B Zar" w:hint="cs"/>
                <w:rtl/>
                <w:lang w:bidi="fa-IR"/>
              </w:rPr>
              <w:t>تاريخ تصويب:</w:t>
            </w:r>
            <w:r w:rsidR="003C3ACE">
              <w:rPr>
                <w:rFonts w:cs="B Zar" w:hint="cs"/>
                <w:rtl/>
                <w:lang w:bidi="fa-IR"/>
              </w:rPr>
              <w:t xml:space="preserve"> </w:t>
            </w:r>
          </w:p>
          <w:p w:rsidR="00965465" w:rsidRPr="00476599" w:rsidRDefault="00965465" w:rsidP="009E566E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476599">
              <w:rPr>
                <w:rFonts w:cs="B Zar" w:hint="cs"/>
                <w:rtl/>
                <w:lang w:bidi="fa-IR"/>
              </w:rPr>
              <w:t>کد طرح:</w:t>
            </w:r>
          </w:p>
        </w:tc>
      </w:tr>
    </w:tbl>
    <w:p w:rsidR="00B92D68" w:rsidRPr="00BE3E2F" w:rsidRDefault="00B92D68" w:rsidP="00B92D68">
      <w:pPr>
        <w:bidi/>
        <w:spacing w:after="0"/>
        <w:jc w:val="lowKashida"/>
        <w:rPr>
          <w:rFonts w:cs="B Zar"/>
          <w:sz w:val="24"/>
          <w:szCs w:val="24"/>
          <w:rtl/>
          <w:lang w:bidi="fa-IR"/>
        </w:rPr>
      </w:pPr>
    </w:p>
    <w:p w:rsidR="004871FE" w:rsidRPr="00BE3E2F" w:rsidRDefault="004871FE" w:rsidP="004871FE">
      <w:pPr>
        <w:bidi/>
        <w:spacing w:after="0"/>
        <w:jc w:val="lowKashida"/>
        <w:rPr>
          <w:rFonts w:cs="B Zar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724"/>
        <w:gridCol w:w="662"/>
        <w:gridCol w:w="7833"/>
      </w:tblGrid>
      <w:tr w:rsidR="007773AA" w:rsidRPr="00BE3E2F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BE3E2F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BE3E2F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BE3E2F" w:rsidRDefault="007773AA" w:rsidP="001A412A">
            <w:pPr>
              <w:bidi/>
              <w:spacing w:after="0"/>
              <w:rPr>
                <w:rFonts w:ascii="Arial" w:hAnsi="Arial" w:cs="B Zar"/>
                <w:bCs/>
                <w:sz w:val="24"/>
                <w:szCs w:val="24"/>
                <w:rtl/>
              </w:rPr>
            </w:pP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شخصات و مستندات مربوط به تصويب اخلاقي مطالعه:</w:t>
            </w:r>
          </w:p>
        </w:tc>
      </w:tr>
      <w:tr w:rsidR="007773AA" w:rsidRPr="00BE3E2F" w:rsidTr="00693F6B">
        <w:tc>
          <w:tcPr>
            <w:tcW w:w="347" w:type="pct"/>
            <w:shd w:val="clear" w:color="auto" w:fill="FFFFFF"/>
            <w:vAlign w:val="center"/>
          </w:tcPr>
          <w:p w:rsidR="007773AA" w:rsidRPr="00BE3E2F" w:rsidRDefault="007773AA" w:rsidP="00AE1C55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BE3E2F" w:rsidRDefault="007773AA" w:rsidP="00AE1C55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BE3E2F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b/>
                <w:sz w:val="24"/>
                <w:szCs w:val="24"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پروتکل مطالعه از نظر اخلاقي توسط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مستقل بررسي و تصويب شد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7773AA" w:rsidRPr="00BE3E2F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BE3E2F" w:rsidRDefault="007773AA" w:rsidP="00AE1C55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BE3E2F" w:rsidRDefault="007773AA" w:rsidP="00AE1C55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BE3E2F" w:rsidRDefault="007773AA" w:rsidP="007D2428">
            <w:pPr>
              <w:bidi/>
              <w:spacing w:after="0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صوبه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="007D242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سايت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7773AA" w:rsidRPr="00BE3E2F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BE3E2F" w:rsidRDefault="007773AA" w:rsidP="00AE1C55">
            <w:pPr>
              <w:bidi/>
              <w:spacing w:after="0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>درصورت</w:t>
            </w:r>
            <w:r w:rsidR="00665C28" w:rsidRPr="00BE3E2F">
              <w:rPr>
                <w:rFonts w:ascii="Tahoma" w:hAnsi="Tahoma" w:cs="B Zar"/>
                <w:sz w:val="24"/>
                <w:szCs w:val="24"/>
                <w:lang w:bidi="fa-IR"/>
              </w:rPr>
              <w:t xml:space="preserve"> </w:t>
            </w:r>
            <w:r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>تصو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ب مطالعه توسط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ي اخلاق در پژوهش موجود در </w:t>
            </w:r>
            <w:r w:rsidR="007D242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سايت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طالعه):</w:t>
            </w:r>
          </w:p>
          <w:p w:rsidR="007773AA" w:rsidRPr="00BE3E2F" w:rsidRDefault="007773AA" w:rsidP="009E566E">
            <w:pPr>
              <w:bidi/>
              <w:spacing w:after="0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نام کميته/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ها: </w:t>
            </w:r>
          </w:p>
          <w:p w:rsidR="007773AA" w:rsidRPr="00BE3E2F" w:rsidRDefault="007773AA" w:rsidP="009E566E">
            <w:pPr>
              <w:bidi/>
              <w:spacing w:after="0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محل تصويب:</w:t>
            </w:r>
            <w:r w:rsidR="00ED7D16" w:rsidRPr="00BE3E2F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ED7D16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ED7D16" w:rsidRDefault="007773AA" w:rsidP="009E566E">
            <w:pPr>
              <w:bidi/>
              <w:spacing w:after="0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تاريخ تصويب:</w:t>
            </w:r>
          </w:p>
          <w:p w:rsidR="007773AA" w:rsidRPr="00BE3E2F" w:rsidRDefault="00ED7D16" w:rsidP="009E566E">
            <w:pPr>
              <w:bidi/>
              <w:spacing w:after="0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7773AA"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کد </w:t>
            </w:r>
            <w:r w:rsidR="007D242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اختصاصي</w:t>
            </w:r>
            <w:r w:rsidR="007773AA" w:rsidRPr="00BE3E2F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  <w:r w:rsidRPr="003C3ACE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 </w:t>
            </w:r>
            <w:r w:rsidR="005D0D17" w:rsidRPr="003C3ACE">
              <w:rPr>
                <w:rFonts w:asciiTheme="majorBidi" w:hAnsiTheme="majorBidi" w:cstheme="majorBidi"/>
                <w:lang w:bidi="fa-IR"/>
              </w:rPr>
              <w:t xml:space="preserve"> </w:t>
            </w:r>
            <w:r w:rsidR="003C3ACE" w:rsidRPr="003C3ACE">
              <w:rPr>
                <w:rFonts w:asciiTheme="majorBidi" w:hAnsiTheme="majorBidi" w:cstheme="majorBidi"/>
                <w:color w:val="000000"/>
                <w:shd w:val="clear" w:color="auto" w:fill="D3D3D3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Y="4776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E1C55" w:rsidRPr="00BE3E2F" w:rsidTr="0051257D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BE3E2F" w:rsidRDefault="00AE1C55" w:rsidP="0051257D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4"/>
                <w:szCs w:val="24"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درصورت نياز به اصلاح بخشي از پروتکل مطالعه طبق درخواست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BE3E2F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است؟</w:t>
            </w:r>
          </w:p>
        </w:tc>
      </w:tr>
      <w:tr w:rsidR="00AE1C55" w:rsidRPr="00BE3E2F" w:rsidTr="0051257D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BE3E2F" w:rsidRDefault="00AE1C55" w:rsidP="0051257D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BE3E2F" w:rsidTr="0051257D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BE3E2F" w:rsidRDefault="00AE1C55" w:rsidP="0051257D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  <w:rtl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تغييرات صورت گرفته در پروتکل/ 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رسيده است (با استناد به نام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تاييدي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BE3E2F" w:rsidTr="0051257D">
        <w:tc>
          <w:tcPr>
            <w:tcW w:w="803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BE3E2F" w:rsidRDefault="00AE1C55" w:rsidP="0051257D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  <w:rtl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نام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رسمي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سايت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BE3E2F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باشد؟</w:t>
            </w:r>
          </w:p>
        </w:tc>
      </w:tr>
      <w:tr w:rsidR="00AE1C55" w:rsidRPr="00BE3E2F" w:rsidTr="0051257D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BE3E2F" w:rsidRDefault="00AE1C55" w:rsidP="0051257D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BE3E2F" w:rsidTr="0051257D">
        <w:tc>
          <w:tcPr>
            <w:tcW w:w="803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BE3E2F" w:rsidRDefault="00AE1C55" w:rsidP="0051257D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ستنداتي مبني بر تاييد صلاحيت مجري اصلي مطالعه و ساير مجريان و همکاران طرح از سوي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BE3E2F" w:rsidTr="0051257D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 xml:space="preserve">موضوعيت </w:t>
            </w:r>
            <w:r w:rsidRPr="00BE3E2F">
              <w:rPr>
                <w:rFonts w:cs="B Zar" w:hint="cs"/>
                <w:sz w:val="24"/>
                <w:szCs w:val="24"/>
                <w:rtl/>
              </w:rPr>
              <w:lastRenderedPageBreak/>
              <w:t>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lastRenderedPageBreak/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BE3E2F" w:rsidRDefault="00AE1C55" w:rsidP="0051257D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يا مستنداتي مبني بر گزارش مجري اصلي درخصوص تغيير همکاران مطالعه (حذف/ 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اضافه شدن) در طي روند اجرا به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BE3E2F" w:rsidTr="0051257D">
        <w:tc>
          <w:tcPr>
            <w:tcW w:w="803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lastRenderedPageBreak/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BE3E2F" w:rsidRDefault="00AE1C55" w:rsidP="0051257D">
            <w:pPr>
              <w:bidi/>
              <w:spacing w:line="240" w:lineRule="auto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BE3E2F" w:rsidRDefault="00AE1C55" w:rsidP="0051257D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ستنداتي درخصوص تاييد صلاحيت همکاران/ مجريان جديد وارد شده در مطالعه، توسط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BE3E2F" w:rsidRDefault="00542A0A" w:rsidP="00AE1C55">
      <w:pPr>
        <w:tabs>
          <w:tab w:val="left" w:pos="7077"/>
        </w:tabs>
        <w:bidi/>
        <w:spacing w:after="0"/>
        <w:rPr>
          <w:rFonts w:cs="B Zar"/>
          <w:sz w:val="24"/>
          <w:szCs w:val="24"/>
          <w:lang w:bidi="fa-IR"/>
        </w:rPr>
      </w:pPr>
    </w:p>
    <w:p w:rsidR="00951DFF" w:rsidRPr="00BE3E2F" w:rsidRDefault="00951DFF" w:rsidP="00951DFF">
      <w:pPr>
        <w:bidi/>
        <w:spacing w:after="0"/>
        <w:jc w:val="lowKashida"/>
        <w:rPr>
          <w:rFonts w:cs="B Zar"/>
          <w:sz w:val="24"/>
          <w:szCs w:val="24"/>
          <w:rtl/>
          <w:lang w:bidi="fa-IR"/>
        </w:rPr>
      </w:pPr>
    </w:p>
    <w:p w:rsidR="007773AA" w:rsidRPr="00BE3E2F" w:rsidRDefault="007773AA" w:rsidP="004871FE">
      <w:pPr>
        <w:bidi/>
        <w:spacing w:after="0"/>
        <w:jc w:val="lowKashida"/>
        <w:rPr>
          <w:rFonts w:cs="B Zar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70"/>
        <w:gridCol w:w="793"/>
        <w:gridCol w:w="757"/>
        <w:gridCol w:w="6217"/>
      </w:tblGrid>
      <w:tr w:rsidR="00913D37" w:rsidRPr="00BE3E2F" w:rsidTr="00BE3E2F">
        <w:trPr>
          <w:trHeight w:val="347"/>
        </w:trPr>
        <w:tc>
          <w:tcPr>
            <w:tcW w:w="796" w:type="pct"/>
            <w:shd w:val="clear" w:color="auto" w:fill="95B3D7" w:themeFill="accent1" w:themeFillTint="99"/>
            <w:vAlign w:val="center"/>
          </w:tcPr>
          <w:p w:rsidR="00913D37" w:rsidRPr="00BE3E2F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9" w:type="pct"/>
            <w:shd w:val="clear" w:color="auto" w:fill="95B3D7" w:themeFill="accent1" w:themeFillTint="99"/>
            <w:vAlign w:val="center"/>
          </w:tcPr>
          <w:p w:rsidR="00913D37" w:rsidRPr="00BE3E2F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10" w:type="pct"/>
            <w:shd w:val="clear" w:color="auto" w:fill="95B3D7" w:themeFill="accent1" w:themeFillTint="99"/>
            <w:vAlign w:val="center"/>
          </w:tcPr>
          <w:p w:rsidR="00913D37" w:rsidRPr="00BE3E2F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65" w:type="pct"/>
            <w:shd w:val="clear" w:color="auto" w:fill="95B3D7" w:themeFill="accent1" w:themeFillTint="99"/>
            <w:vAlign w:val="center"/>
          </w:tcPr>
          <w:p w:rsidR="00913D37" w:rsidRPr="00BE3E2F" w:rsidRDefault="00913D37" w:rsidP="00913D37">
            <w:pPr>
              <w:bidi/>
              <w:spacing w:after="0"/>
              <w:rPr>
                <w:rFonts w:ascii="Arial" w:hAnsi="Arial" w:cs="B Zar"/>
                <w:bCs/>
                <w:sz w:val="24"/>
                <w:szCs w:val="24"/>
                <w:rtl/>
              </w:rPr>
            </w:pP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ستندات تکميلي:</w:t>
            </w:r>
          </w:p>
        </w:tc>
      </w:tr>
      <w:tr w:rsidR="00913D37" w:rsidRPr="00BE3E2F" w:rsidTr="00BE3E2F">
        <w:tc>
          <w:tcPr>
            <w:tcW w:w="796" w:type="pct"/>
            <w:shd w:val="clear" w:color="auto" w:fill="FFFFFF"/>
            <w:vAlign w:val="center"/>
          </w:tcPr>
          <w:p w:rsidR="00913D37" w:rsidRPr="00BE3E2F" w:rsidRDefault="00913D37" w:rsidP="004871FE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913D37" w:rsidRPr="00BE3E2F" w:rsidRDefault="00913D37" w:rsidP="004871FE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913D37" w:rsidRPr="00BE3E2F" w:rsidRDefault="00913D37" w:rsidP="004871FE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  <w:vAlign w:val="center"/>
          </w:tcPr>
          <w:p w:rsidR="00913D37" w:rsidRPr="00BE3E2F" w:rsidRDefault="00913D37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  <w:rtl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طرح در سامانه ثبت کارآزماي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BE3E2F">
              <w:rPr>
                <w:rFonts w:cs="B Zar"/>
                <w:sz w:val="24"/>
                <w:szCs w:val="24"/>
                <w:lang w:bidi="fa-IR"/>
              </w:rPr>
              <w:t>IRCT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ثبت و کد اختصاصي دريافت کرده است؟</w:t>
            </w:r>
          </w:p>
        </w:tc>
      </w:tr>
      <w:tr w:rsidR="00913D37" w:rsidRPr="00BE3E2F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BE3E2F" w:rsidRDefault="00913D37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lang w:bidi="fa-IR"/>
              </w:rPr>
            </w:pPr>
            <w:r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>درصورت</w:t>
            </w:r>
            <w:r w:rsidR="007D2428"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>ثبت</w:t>
            </w:r>
            <w:r w:rsidR="007D2428"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>طرح</w:t>
            </w:r>
            <w:r w:rsidR="007D2428"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در سامانه ثبت کارآزماي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BE3E2F">
              <w:rPr>
                <w:rFonts w:cs="B Zar"/>
                <w:sz w:val="24"/>
                <w:szCs w:val="24"/>
                <w:lang w:bidi="fa-IR"/>
              </w:rPr>
              <w:t>IRCT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کد اختصاصي را ذکر نماييد: </w:t>
            </w:r>
          </w:p>
          <w:p w:rsidR="00913D37" w:rsidRPr="00BE3E2F" w:rsidRDefault="00913D37" w:rsidP="009E566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>کد</w:t>
            </w:r>
            <w:r w:rsidRPr="00BE3E2F">
              <w:rPr>
                <w:rFonts w:cs="B Zar"/>
                <w:sz w:val="24"/>
                <w:szCs w:val="24"/>
                <w:lang w:bidi="fa-IR"/>
              </w:rPr>
              <w:t>IRCT</w:t>
            </w:r>
            <w:r w:rsidR="0051257D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  <w:p w:rsidR="00913D37" w:rsidRPr="00BE3E2F" w:rsidRDefault="00913D37" w:rsidP="009E566E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تاريخ ثبت:</w:t>
            </w:r>
            <w:r w:rsidR="005D0D1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51257D">
              <w:rPr>
                <w:rFonts w:ascii="Tahoma" w:hAnsi="Tahoma" w:cs="Tahoma"/>
                <w:color w:val="000000"/>
                <w:shd w:val="clear" w:color="auto" w:fill="FFFFFF"/>
              </w:rPr>
              <w:t xml:space="preserve"> </w:t>
            </w:r>
            <w:r w:rsidR="006E0EAA">
              <w:rPr>
                <w:rFonts w:ascii="Tahoma" w:hAnsi="Tahoma" w:cs="Tahoma"/>
                <w:color w:val="000000"/>
                <w:shd w:val="clear" w:color="auto" w:fill="FFFFFF"/>
              </w:rPr>
              <w:t xml:space="preserve"> </w:t>
            </w:r>
            <w:r w:rsidR="003C3ACE">
              <w:rPr>
                <w:rFonts w:ascii="Tahoma" w:hAnsi="Tahoma" w:cs="Tahoma"/>
                <w:color w:val="000000"/>
                <w:shd w:val="clear" w:color="auto" w:fill="FFFFFF"/>
              </w:rPr>
              <w:t xml:space="preserve">  </w:t>
            </w:r>
          </w:p>
        </w:tc>
      </w:tr>
    </w:tbl>
    <w:p w:rsidR="004E12A5" w:rsidRPr="00BE3E2F" w:rsidRDefault="004E12A5" w:rsidP="006F7874">
      <w:pPr>
        <w:bidi/>
        <w:spacing w:after="0"/>
        <w:jc w:val="lowKashida"/>
        <w:rPr>
          <w:rFonts w:cs="B Zar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BE3E2F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BE3E2F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BE3E2F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BE3E2F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BE3E2F" w:rsidRDefault="00DC0C23" w:rsidP="00DC0C23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ascii="Tahoma" w:hAnsi="Tahoma" w:cs="B Zar" w:hint="cs"/>
                <w:b/>
                <w:bCs/>
                <w:sz w:val="24"/>
                <w:szCs w:val="24"/>
                <w:rtl/>
                <w:lang w:bidi="fa-IR"/>
              </w:rPr>
              <w:t>مستندات</w:t>
            </w:r>
            <w:r w:rsidR="00252CBD" w:rsidRPr="00BE3E2F">
              <w:rPr>
                <w:rFonts w:ascii="Tahoma" w:hAnsi="Tahoma" w:cs="B Zar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BE3E2F">
              <w:rPr>
                <w:rFonts w:ascii="Tahoma" w:hAnsi="Tahoma" w:cs="B Zar" w:hint="cs"/>
                <w:b/>
                <w:bCs/>
                <w:sz w:val="24"/>
                <w:szCs w:val="24"/>
                <w:rtl/>
                <w:lang w:bidi="fa-IR"/>
              </w:rPr>
              <w:t>مربوط</w:t>
            </w:r>
            <w:r w:rsidR="00252CBD" w:rsidRPr="00BE3E2F">
              <w:rPr>
                <w:rFonts w:ascii="Tahoma" w:hAnsi="Tahoma" w:cs="B Zar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BE3E2F">
              <w:rPr>
                <w:rFonts w:ascii="Tahoma" w:hAnsi="Tahoma" w:cs="B Zar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 w:rsidR="00252CBD" w:rsidRPr="00BE3E2F">
              <w:rPr>
                <w:rFonts w:ascii="Tahoma" w:hAnsi="Tahoma" w:cs="B Zar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BE3E2F">
              <w:rPr>
                <w:rFonts w:ascii="Tahoma" w:hAnsi="Tahoma" w:cs="B Zar" w:hint="cs"/>
                <w:b/>
                <w:bCs/>
                <w:sz w:val="24"/>
                <w:szCs w:val="24"/>
                <w:rtl/>
                <w:lang w:bidi="fa-IR"/>
              </w:rPr>
              <w:t>ب</w:t>
            </w: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يمه مطالعه:</w:t>
            </w:r>
          </w:p>
        </w:tc>
      </w:tr>
      <w:tr w:rsidR="00DC0C23" w:rsidRPr="00BE3E2F" w:rsidTr="00AE1C55">
        <w:tc>
          <w:tcPr>
            <w:tcW w:w="803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BE3E2F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4"/>
                <w:szCs w:val="24"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درصورتيک</w:t>
            </w:r>
            <w:r w:rsidR="004871FE" w:rsidRPr="00BE3E2F">
              <w:rPr>
                <w:rFonts w:cs="B Zar" w:hint="cs"/>
                <w:sz w:val="24"/>
                <w:szCs w:val="24"/>
                <w:rtl/>
                <w:lang w:bidi="fa-IR"/>
              </w:rPr>
              <w:t>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طالعه روش درماني / مداخله/ روش تشخيصي / ابزار تشخيصي</w:t>
            </w:r>
            <w:r w:rsidR="006F7874"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ا درماني و يا داروي جديدي را مورد بررسي قرار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 w:rsidRPr="00BE3E2F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BE3E2F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BE3E2F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طالعه و شرکت کنندگان بيمه شد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ند؟</w:t>
            </w:r>
          </w:p>
        </w:tc>
      </w:tr>
      <w:tr w:rsidR="00DC0C23" w:rsidRPr="00BE3E2F" w:rsidTr="00AE1C55">
        <w:tc>
          <w:tcPr>
            <w:tcW w:w="803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BE3E2F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  <w:rtl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BE3E2F" w:rsidTr="00AE1C55">
        <w:tc>
          <w:tcPr>
            <w:tcW w:w="803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BE3E2F" w:rsidRDefault="00DC0C23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>آ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ا نسخ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اي از قرارداد بيمه در </w:t>
            </w:r>
            <w:r w:rsidR="007D242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سايت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Pr="00BE3E2F" w:rsidRDefault="00D01709" w:rsidP="004871FE">
      <w:pPr>
        <w:pStyle w:val="ListParagraph"/>
        <w:bidi/>
        <w:spacing w:after="0"/>
        <w:jc w:val="lowKashida"/>
        <w:rPr>
          <w:rFonts w:cs="B Zar"/>
          <w:sz w:val="24"/>
          <w:szCs w:val="24"/>
          <w:rtl/>
          <w:lang w:bidi="fa-IR"/>
        </w:rPr>
      </w:pPr>
    </w:p>
    <w:p w:rsidR="00D01709" w:rsidRPr="00BE3E2F" w:rsidRDefault="00D01709" w:rsidP="00C56932">
      <w:pPr>
        <w:pStyle w:val="ListParagraph"/>
        <w:bidi/>
        <w:spacing w:after="0"/>
        <w:jc w:val="lowKashida"/>
        <w:rPr>
          <w:rFonts w:cs="B Zar"/>
          <w:sz w:val="24"/>
          <w:szCs w:val="24"/>
          <w:lang w:bidi="fa-IR"/>
        </w:rPr>
      </w:pPr>
    </w:p>
    <w:p w:rsidR="00BE3E2F" w:rsidRDefault="00BE3E2F" w:rsidP="00BE3E2F">
      <w:pPr>
        <w:pStyle w:val="ListParagraph"/>
        <w:bidi/>
        <w:spacing w:after="0"/>
        <w:jc w:val="lowKashida"/>
        <w:rPr>
          <w:rFonts w:cs="B Zar"/>
          <w:sz w:val="24"/>
          <w:szCs w:val="24"/>
          <w:lang w:bidi="fa-IR"/>
        </w:rPr>
      </w:pPr>
    </w:p>
    <w:p w:rsidR="00ED7D16" w:rsidRDefault="00ED7D16" w:rsidP="00ED7D16">
      <w:pPr>
        <w:pStyle w:val="ListParagraph"/>
        <w:bidi/>
        <w:spacing w:after="0"/>
        <w:jc w:val="lowKashida"/>
        <w:rPr>
          <w:rFonts w:cs="B Zar"/>
          <w:sz w:val="24"/>
          <w:szCs w:val="24"/>
          <w:lang w:bidi="fa-IR"/>
        </w:rPr>
      </w:pPr>
    </w:p>
    <w:p w:rsidR="00ED7D16" w:rsidRPr="00BE3E2F" w:rsidRDefault="00ED7D16" w:rsidP="00ED7D16">
      <w:pPr>
        <w:pStyle w:val="ListParagraph"/>
        <w:bidi/>
        <w:spacing w:after="0"/>
        <w:jc w:val="lowKashida"/>
        <w:rPr>
          <w:rFonts w:cs="B Zar"/>
          <w:sz w:val="24"/>
          <w:szCs w:val="24"/>
          <w:lang w:bidi="fa-IR"/>
        </w:rPr>
      </w:pPr>
    </w:p>
    <w:p w:rsidR="00BE3E2F" w:rsidRPr="00BE3E2F" w:rsidRDefault="00BE3E2F" w:rsidP="00BE3E2F">
      <w:pPr>
        <w:pStyle w:val="ListParagraph"/>
        <w:bidi/>
        <w:spacing w:after="0"/>
        <w:jc w:val="lowKashida"/>
        <w:rPr>
          <w:rFonts w:cs="B Zar"/>
          <w:sz w:val="24"/>
          <w:szCs w:val="24"/>
          <w:lang w:bidi="fa-IR"/>
        </w:rPr>
      </w:pPr>
    </w:p>
    <w:p w:rsidR="00BE3E2F" w:rsidRDefault="00BE3E2F" w:rsidP="00BE3E2F">
      <w:pPr>
        <w:bidi/>
        <w:spacing w:after="0"/>
        <w:jc w:val="lowKashida"/>
        <w:rPr>
          <w:rFonts w:cs="B Zar"/>
          <w:sz w:val="24"/>
          <w:szCs w:val="24"/>
          <w:rtl/>
          <w:lang w:bidi="fa-IR"/>
        </w:rPr>
      </w:pPr>
    </w:p>
    <w:p w:rsidR="0051257D" w:rsidRPr="00BE3E2F" w:rsidRDefault="0051257D" w:rsidP="0051257D">
      <w:pPr>
        <w:bidi/>
        <w:spacing w:after="0"/>
        <w:jc w:val="lowKashida"/>
        <w:rPr>
          <w:rFonts w:cs="B Zar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BE3E2F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BE3E2F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BE3E2F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BE3E2F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BE3E2F" w:rsidRDefault="00DC0C23" w:rsidP="00AE1C55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ستندات مربوط به فرم رضايت</w:t>
            </w: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BE3E2F" w:rsidTr="00AE1C55">
        <w:tc>
          <w:tcPr>
            <w:tcW w:w="803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BE3E2F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4"/>
                <w:szCs w:val="24"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کليه فرم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سايت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BE3E2F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BE3E2F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کليه فرم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ي رضايت آگاهانه موجود در </w:t>
            </w:r>
            <w:r w:rsidR="007D242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سايت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BE3E2F" w:rsidTr="00AE1C55">
        <w:tc>
          <w:tcPr>
            <w:tcW w:w="803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BE3E2F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  <w:rtl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تاريخ امضاي فرم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BE3E2F" w:rsidTr="00AE1C55">
        <w:tc>
          <w:tcPr>
            <w:tcW w:w="803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BE3E2F" w:rsidRDefault="00DC0C23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BE3E2F" w:rsidRDefault="00DC0C23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تمامي موارد ذکر شده در فرم رضايت آگاهان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تکميل شده، منطبق با همان فرم اولي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تصويب شده توسط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ascii="Tahoma" w:hAnsi="Tahoma" w:cs="B Zar" w:hint="cs"/>
                <w:sz w:val="24"/>
                <w:szCs w:val="24"/>
                <w:rtl/>
                <w:lang w:bidi="fa-IR"/>
              </w:rPr>
              <w:t>آ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ا درصورت عدم توانايي فرد جهت تصميم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اطلاعاتي مبني بر ضرورت انجام مطالعه روي فرد شرکت کننده با توجه به " راهنماي اخلاقي پژوهش بر گرو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آسيب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درصورت عدم توانايي فرد شرکت کننده جهت تصميم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درصورتيکه مطالعه کارآزمايي باليني است که مداخل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3A1B5F" w:rsidRPr="00BE3E2F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يا مشخصات کامل حامي </w:t>
            </w:r>
            <w:r w:rsidR="006F7874" w:rsidRPr="00BE3E2F">
              <w:rPr>
                <w:rFonts w:cs="B Zar" w:hint="cs"/>
                <w:sz w:val="24"/>
                <w:szCs w:val="24"/>
                <w:rtl/>
                <w:lang w:bidi="fa-IR"/>
              </w:rPr>
              <w:t>مال</w:t>
            </w:r>
            <w:r w:rsidR="009F0535"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</w:t>
            </w:r>
            <w:r w:rsidR="006F7874"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 xml:space="preserve">موضوعيت </w:t>
            </w:r>
            <w:r w:rsidRPr="00BE3E2F">
              <w:rPr>
                <w:rFonts w:cs="B Zar" w:hint="cs"/>
                <w:sz w:val="24"/>
                <w:szCs w:val="24"/>
                <w:rtl/>
              </w:rPr>
              <w:lastRenderedPageBreak/>
              <w:t>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lastRenderedPageBreak/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نحو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ي تامين اعتبار مطالعه (به عنوان مثال از منابع دولتي، خصوصي و يا هردو) به طور 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کامل در فرم رضايت آگاهانه ذکر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lastRenderedPageBreak/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هدف انجام مطالعه و تاکيد بر پژوهشي بودن تمامي بررس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BA0818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ريسک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، مشکلات و ناراحت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مزاياي اختصاصي</w:t>
            </w:r>
            <w:r w:rsidR="006F7874"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ناشي از شرکت در مطالعه و در طي انجام آن به طور کامل و شفاف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آگاه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لازم درخصوص احتمال عدم به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روش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 در مقايسه با روش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ب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تواند از آن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 به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امکان درمان و يا جبران خسارت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lastRenderedPageBreak/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4871FE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تاييد و تصويب مطالعه توسط شوراي پژوهشي و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4871FE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3A1B5F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3A1B5F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3A1B5F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امکان و لزوم اخذ رضايت آگاهان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ي </w:t>
            </w:r>
            <w:r w:rsidRPr="00BE3E2F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مجدد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در صورت نياز به انجام پژوهش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بيشتر و يا استفاده</w:t>
            </w:r>
            <w:r w:rsidRPr="00BE3E2F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هاي ديگري علاوه بر موارد ذکر شده در فرم </w:t>
            </w:r>
            <w:r w:rsidR="00BA081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رضايت اوليه و يا مواجهه با ريسک</w:t>
            </w:r>
            <w:r w:rsidR="00BA0818" w:rsidRPr="00BE3E2F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ها و خطرات پيش بيني نشده، در طي روند اجراي مطالعه و يا بعد از اتمام آن، 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3A1B5F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ارتباط در هنگام ايجاد سوالات، 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مشکلات و يا عوارض ناشي از مطالعه براي شرکت</w:t>
            </w:r>
            <w:r w:rsidRPr="00BE3E2F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کننده،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3A1B5F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مدت زمان پيش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BE3E2F" w:rsidTr="00AE1C55">
        <w:tc>
          <w:tcPr>
            <w:tcW w:w="803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BE3E2F" w:rsidRDefault="003A1B5F" w:rsidP="003A1B5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BE3E2F" w:rsidRDefault="003A1B5F" w:rsidP="003A1B5F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BE3E2F" w:rsidRDefault="00192615" w:rsidP="00B05A9A">
      <w:pPr>
        <w:bidi/>
        <w:spacing w:after="0"/>
        <w:jc w:val="lowKashida"/>
        <w:rPr>
          <w:rFonts w:cs="B Zar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192615" w:rsidRPr="00BE3E2F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BE3E2F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BE3E2F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BE3E2F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BE3E2F" w:rsidRDefault="00192615" w:rsidP="00AE1C55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BE3E2F" w:rsidTr="00AE1C55">
        <w:tc>
          <w:tcPr>
            <w:tcW w:w="803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BE3E2F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4"/>
                <w:szCs w:val="24"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دارک و مستنداتي - گواهينامه شرکت در کارگا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 و يا دو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آموزشي اخلاق در پژوهش و دور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BE3E2F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BE3E2F" w:rsidRDefault="00192615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راهنما/ دستورالعملي جهت استفاد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BE3E2F" w:rsidTr="00AE1C55">
        <w:tc>
          <w:tcPr>
            <w:tcW w:w="803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lastRenderedPageBreak/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BE3E2F" w:rsidRDefault="00192615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  <w:rtl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اطلاعات ثبت شد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BE3E2F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ها ب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دست آمده است) در </w:t>
            </w:r>
            <w:r w:rsidR="007D242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سايت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BE3E2F" w:rsidTr="00AE1C55">
        <w:tc>
          <w:tcPr>
            <w:tcW w:w="803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BE3E2F" w:rsidRDefault="00192615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BE3E2F" w:rsidRDefault="00192615" w:rsidP="00AE1C55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ستنداتي دال بر گزارش عوارض ناخواسته به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تصويب کنند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طرح وجود دارد (مانند نسخ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از گزارش عارضه، طي نام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BE3E2F" w:rsidTr="00AE1C55">
        <w:tc>
          <w:tcPr>
            <w:tcW w:w="803" w:type="pct"/>
            <w:shd w:val="clear" w:color="auto" w:fill="FFFFFF"/>
            <w:vAlign w:val="center"/>
          </w:tcPr>
          <w:p w:rsidR="00192615" w:rsidRPr="00BE3E2F" w:rsidRDefault="00192615" w:rsidP="0019261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BE3E2F" w:rsidRDefault="00192615" w:rsidP="0019261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BE3E2F" w:rsidRDefault="00192615" w:rsidP="0019261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BE3E2F" w:rsidRDefault="00192615" w:rsidP="00192615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نسخ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از تاييديه</w:t>
            </w:r>
            <w:r w:rsidRPr="00BE3E2F">
              <w:rPr>
                <w:rFonts w:cs="B Zar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192615" w:rsidRPr="00BE3E2F" w:rsidTr="00AE1C55">
        <w:tc>
          <w:tcPr>
            <w:tcW w:w="803" w:type="pct"/>
            <w:shd w:val="clear" w:color="auto" w:fill="FFFFFF"/>
            <w:vAlign w:val="center"/>
          </w:tcPr>
          <w:p w:rsidR="00192615" w:rsidRPr="00BE3E2F" w:rsidRDefault="00192615" w:rsidP="004C59BC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BE3E2F" w:rsidRDefault="00192615" w:rsidP="004C59BC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BE3E2F" w:rsidRDefault="00192615" w:rsidP="004C59BC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BE3E2F" w:rsidRDefault="00192615" w:rsidP="004C59BC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BE3E2F" w:rsidTr="00AE1C55">
        <w:tc>
          <w:tcPr>
            <w:tcW w:w="803" w:type="pct"/>
            <w:shd w:val="clear" w:color="auto" w:fill="FFFFFF"/>
            <w:vAlign w:val="center"/>
          </w:tcPr>
          <w:p w:rsidR="00192615" w:rsidRPr="00BE3E2F" w:rsidRDefault="00192615" w:rsidP="004C59BC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BE3E2F" w:rsidRDefault="00192615" w:rsidP="004C59BC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BE3E2F" w:rsidRDefault="00192615" w:rsidP="004C59BC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BE3E2F" w:rsidRDefault="00192615" w:rsidP="004C59BC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BE3E2F" w:rsidTr="00AE1C55">
        <w:tc>
          <w:tcPr>
            <w:tcW w:w="803" w:type="pct"/>
            <w:shd w:val="clear" w:color="auto" w:fill="FFFFFF"/>
            <w:vAlign w:val="center"/>
          </w:tcPr>
          <w:p w:rsidR="00192615" w:rsidRPr="00BE3E2F" w:rsidRDefault="00192615" w:rsidP="004C59BC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BE3E2F" w:rsidRDefault="00192615" w:rsidP="004C59BC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BE3E2F" w:rsidRDefault="00192615" w:rsidP="004C59BC">
            <w:pPr>
              <w:bidi/>
              <w:spacing w:after="0"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BE3E2F" w:rsidRDefault="00192615" w:rsidP="004C59BC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اطلاعات تکميل شده در فرم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موجود به فراخور نوع طرح، از قبيل فرم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مربوط به درج اطلاعات روزانه و يا ساير اطلاعات شرکت کنندگان(</w:t>
            </w:r>
            <w:r w:rsidRPr="00BE3E2F">
              <w:rPr>
                <w:rFonts w:cs="B Zar"/>
                <w:sz w:val="24"/>
                <w:szCs w:val="24"/>
                <w:lang w:bidi="fa-IR"/>
              </w:rPr>
              <w:t>CRF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) به طور کامل بر اساس اص</w:t>
            </w:r>
            <w:r w:rsidR="004C59BC" w:rsidRPr="00BE3E2F">
              <w:rPr>
                <w:rFonts w:cs="B Zar" w:hint="cs"/>
                <w:sz w:val="24"/>
                <w:szCs w:val="24"/>
                <w:rtl/>
                <w:lang w:bidi="fa-IR"/>
              </w:rPr>
              <w:t>و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ل </w:t>
            </w:r>
            <w:r w:rsidRPr="00BE3E2F">
              <w:rPr>
                <w:rFonts w:cs="B Zar"/>
                <w:sz w:val="24"/>
                <w:szCs w:val="24"/>
                <w:lang w:bidi="fa-IR"/>
              </w:rPr>
              <w:t>GCP</w:t>
            </w:r>
            <w:r w:rsidR="004C59BC"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 w:rsidRPr="00BE3E2F">
              <w:rPr>
                <w:rFonts w:cs="B Zar" w:hint="cs"/>
                <w:sz w:val="24"/>
                <w:szCs w:val="24"/>
                <w:rtl/>
                <w:lang w:bidi="fa-IR"/>
              </w:rPr>
              <w:t>)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Pr="00BE3E2F" w:rsidRDefault="00192615" w:rsidP="004C59BC">
      <w:pPr>
        <w:bidi/>
        <w:spacing w:after="0"/>
        <w:jc w:val="lowKashida"/>
        <w:rPr>
          <w:rFonts w:cs="B Zar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54F0F" w:rsidRPr="00BE3E2F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BE3E2F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BE3E2F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BE3E2F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BE3E2F" w:rsidRDefault="00A54F0F" w:rsidP="00A54F0F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مستندات مربوط به </w:t>
            </w:r>
            <w:r w:rsidR="007D2428"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ايت</w:t>
            </w: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مطالعه:</w:t>
            </w:r>
          </w:p>
        </w:tc>
      </w:tr>
      <w:tr w:rsidR="00A54F0F" w:rsidRPr="00BE3E2F" w:rsidTr="00A54F0F">
        <w:tc>
          <w:tcPr>
            <w:tcW w:w="803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BE3E2F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4"/>
                <w:szCs w:val="24"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</w:tbl>
    <w:p w:rsidR="00A54F0F" w:rsidRPr="00BE3E2F" w:rsidRDefault="00A54F0F" w:rsidP="00A54F0F">
      <w:pPr>
        <w:bidi/>
        <w:spacing w:after="0"/>
        <w:jc w:val="lowKashida"/>
        <w:rPr>
          <w:rFonts w:cs="B Zar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54F0F" w:rsidRPr="00BE3E2F" w:rsidTr="00A54F0F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BE3E2F" w:rsidRDefault="00A54F0F" w:rsidP="00A54F0F">
            <w:pPr>
              <w:pStyle w:val="NoSpacing"/>
              <w:bidi/>
              <w:jc w:val="center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BE3E2F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BE3E2F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BE3E2F" w:rsidRDefault="00A54F0F" w:rsidP="00A54F0F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ستندات مربوط به اطلاعات تکميلي:</w:t>
            </w:r>
          </w:p>
        </w:tc>
      </w:tr>
      <w:tr w:rsidR="00A54F0F" w:rsidRPr="00BE3E2F" w:rsidTr="00A54F0F">
        <w:tc>
          <w:tcPr>
            <w:tcW w:w="803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BE3E2F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4"/>
                <w:szCs w:val="24"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شواهد و مستنداتي دال بر تلاش مجري و يا همکاران مطالعه مبني بر ارائ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طلاعات جديد ب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دست آمده با نظر مثبت مجري اصلي/ حامي مالي مطالعه و تاييد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ي اخلاق به شرکت کنندگان در مطالعه وجود دارد؟   </w:t>
            </w:r>
          </w:p>
        </w:tc>
      </w:tr>
      <w:tr w:rsidR="00A54F0F" w:rsidRPr="00BE3E2F" w:rsidTr="00A54F0F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BE3E2F" w:rsidRDefault="00A54F0F" w:rsidP="00A54F0F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درصورتيکه اين اطلاعات بر روي تصميم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گيري شرکت کنندگان مبن</w:t>
            </w:r>
            <w:r w:rsidR="007D2428" w:rsidRPr="00BE3E2F">
              <w:rPr>
                <w:rFonts w:cs="B Zar" w:hint="cs"/>
                <w:sz w:val="24"/>
                <w:szCs w:val="24"/>
                <w:rtl/>
                <w:lang w:bidi="fa-IR"/>
              </w:rPr>
              <w:t>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ر ادامه شرکت در مطالعه و يا خروج از آن تاثيرگذار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باشد، مستنداتي مبني بر رضايت مجدد افراد به ادام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مشارکت در مطالعه وجود دارد؟</w:t>
            </w:r>
          </w:p>
        </w:tc>
      </w:tr>
      <w:tr w:rsidR="00A54F0F" w:rsidRPr="00BE3E2F" w:rsidTr="00A54F0F">
        <w:tc>
          <w:tcPr>
            <w:tcW w:w="803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lastRenderedPageBreak/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BE3E2F" w:rsidRDefault="00A54F0F" w:rsidP="00A54F0F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  <w:rtl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مستنداتي دال بر برنامه ريزي قبلي مبني بر چگونگي انتشار نتايج و اعلام عمومي آن وجود دارد؟</w:t>
            </w:r>
          </w:p>
        </w:tc>
      </w:tr>
      <w:tr w:rsidR="00A54F0F" w:rsidRPr="00BE3E2F" w:rsidTr="00A54F0F">
        <w:tc>
          <w:tcPr>
            <w:tcW w:w="803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BE3E2F" w:rsidRDefault="00A54F0F" w:rsidP="00A54F0F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BE3E2F" w:rsidRDefault="00A54F0F" w:rsidP="00376B6C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اطلاعات مربوط به نحو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نتشار نتايج منتج از مطالعه به تاييد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  <w:r w:rsidR="002A4C50" w:rsidRPr="00BE3E2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</w:tbl>
    <w:p w:rsidR="000913BA" w:rsidRPr="00BE3E2F" w:rsidRDefault="000913BA" w:rsidP="000913BA">
      <w:pPr>
        <w:bidi/>
        <w:spacing w:after="0"/>
        <w:jc w:val="lowKashida"/>
        <w:rPr>
          <w:rFonts w:cs="B Zar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E026E6" w:rsidRPr="00BE3E2F" w:rsidTr="00E026E6">
        <w:trPr>
          <w:trHeight w:val="347"/>
        </w:trPr>
        <w:tc>
          <w:tcPr>
            <w:tcW w:w="5000" w:type="pct"/>
            <w:gridSpan w:val="4"/>
            <w:shd w:val="clear" w:color="auto" w:fill="95B3D7" w:themeFill="accent1" w:themeFillTint="99"/>
            <w:vAlign w:val="center"/>
          </w:tcPr>
          <w:p w:rsidR="00E026E6" w:rsidRPr="00BE3E2F" w:rsidRDefault="00E026E6" w:rsidP="00AE1C55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ستندات مربوط به اعتبار مطالعه و حقوق مربوط به مالکيت معنوي نتايج حاصل از مطالعه:</w:t>
            </w:r>
          </w:p>
        </w:tc>
      </w:tr>
      <w:tr w:rsidR="00E026E6" w:rsidRPr="00BE3E2F" w:rsidTr="00AE1C55">
        <w:tc>
          <w:tcPr>
            <w:tcW w:w="803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BE3E2F" w:rsidRDefault="00E026E6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4"/>
                <w:szCs w:val="24"/>
                <w:lang w:bidi="ar-SA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توافقنامه و قرارداد بين مجري و حامي مالي خارجي مطالعه، توسط امور مالي دانشگاه/ دانشکده/ مرکز تحقيقات / بيمارستان و .... تاييد شد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 xml:space="preserve">است؟   </w:t>
            </w:r>
          </w:p>
        </w:tc>
      </w:tr>
      <w:tr w:rsidR="00E026E6" w:rsidRPr="00BE3E2F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BE3E2F" w:rsidRDefault="00E026E6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تمامي هزين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ي مربوط به اجراي مطالعه براي شرکت کنندگان (از قبيل هزينه اياب و ذهاب، آزمايشات، تهيه داروها و ....) در پروتکل مطالعه و محاسب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عتبار آن درنظرگرفته و به شرکت کنندگان پرداخت مي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شود؟</w:t>
            </w:r>
          </w:p>
        </w:tc>
      </w:tr>
      <w:tr w:rsidR="00E026E6" w:rsidRPr="00BE3E2F" w:rsidTr="00AE1C55">
        <w:tc>
          <w:tcPr>
            <w:tcW w:w="803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BE3E2F" w:rsidRDefault="00E026E6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sz w:val="24"/>
                <w:szCs w:val="24"/>
                <w:rtl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درخصوص حقوق مالکيت معنوي نتايج حاصل از پژوهش و يا اطلاعات و نمونه</w:t>
            </w:r>
            <w:r w:rsidRPr="00BE3E2F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هاي به دست</w:t>
            </w:r>
            <w:r w:rsidRPr="00BE3E2F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مده از پژوهش، بين پژوهشگران، شرکت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، سازمان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ها و يا ساير مراکز علمي پژوهشي دولتي/ خصوصي همکار و حامي مالي مطالعه توافقنام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اي وجود دارد؟</w:t>
            </w:r>
          </w:p>
        </w:tc>
      </w:tr>
      <w:tr w:rsidR="00E026E6" w:rsidRPr="00BE3E2F" w:rsidTr="00AE1C55">
        <w:tc>
          <w:tcPr>
            <w:tcW w:w="803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cs"/>
                <w:sz w:val="24"/>
                <w:szCs w:val="24"/>
                <w:rtl/>
              </w:rPr>
              <w:t>موضوعيت ندارد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خي</w:t>
            </w:r>
            <w:r w:rsidRPr="00BE3E2F">
              <w:rPr>
                <w:rFonts w:cs="B Zar" w:hint="cs"/>
                <w:sz w:val="24"/>
                <w:szCs w:val="24"/>
                <w:rtl/>
              </w:rPr>
              <w:t>ر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BE3E2F" w:rsidRDefault="00E026E6" w:rsidP="00AE1C55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 w:hint="eastAsia"/>
                <w:sz w:val="24"/>
                <w:szCs w:val="24"/>
                <w:rtl/>
              </w:rPr>
              <w:t>بله</w:t>
            </w:r>
            <w:r w:rsidRPr="00BE3E2F">
              <w:rPr>
                <w:rFonts w:ascii="MS Mincho" w:eastAsia="MS Mincho" w:hAnsi="MS Mincho" w:cs="MS Mincho" w:hint="eastAsia"/>
                <w:sz w:val="24"/>
                <w:szCs w:val="24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BE3E2F" w:rsidRDefault="00E026E6" w:rsidP="00AE1C55">
            <w:pPr>
              <w:bidi/>
              <w:spacing w:after="0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t>آيا توافقنام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مذکور به تاييد کميته</w:t>
            </w:r>
            <w:r w:rsidRPr="00BE3E2F">
              <w:rPr>
                <w:rFonts w:cs="B Zar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</w:p>
        </w:tc>
      </w:tr>
    </w:tbl>
    <w:p w:rsidR="005057DF" w:rsidRPr="00BE3E2F" w:rsidRDefault="005057DF" w:rsidP="00E026E6">
      <w:pPr>
        <w:bidi/>
        <w:spacing w:after="0"/>
        <w:jc w:val="lowKashida"/>
        <w:rPr>
          <w:rFonts w:cs="B Zar"/>
          <w:b/>
          <w:bCs/>
          <w:sz w:val="24"/>
          <w:szCs w:val="24"/>
          <w:lang w:bidi="fa-IR"/>
        </w:rPr>
      </w:pPr>
    </w:p>
    <w:p w:rsidR="009F0535" w:rsidRPr="00BE3E2F" w:rsidRDefault="009F0535" w:rsidP="000913BA">
      <w:pPr>
        <w:bidi/>
        <w:spacing w:after="0"/>
        <w:jc w:val="lowKashida"/>
        <w:rPr>
          <w:rFonts w:cs="B Zar"/>
          <w:b/>
          <w:bCs/>
          <w:sz w:val="24"/>
          <w:szCs w:val="24"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94"/>
        <w:gridCol w:w="2172"/>
      </w:tblGrid>
      <w:tr w:rsidR="009F0535" w:rsidRPr="00BE3E2F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BE3E2F" w:rsidRDefault="009F0535" w:rsidP="009F0535">
            <w:pPr>
              <w:bidi/>
              <w:spacing w:after="0" w:line="240" w:lineRule="auto"/>
              <w:rPr>
                <w:rFonts w:ascii="Arial" w:hAnsi="Arial" w:cs="B Zar"/>
                <w:bCs/>
                <w:sz w:val="24"/>
                <w:szCs w:val="24"/>
              </w:rPr>
            </w:pPr>
            <w:r w:rsidRPr="00BE3E2F">
              <w:rPr>
                <w:rFonts w:ascii="B Titr" w:cs="B Zar" w:hint="eastAsia"/>
                <w:bCs/>
                <w:sz w:val="24"/>
                <w:szCs w:val="24"/>
                <w:rtl/>
              </w:rPr>
              <w:t>مشخصات</w:t>
            </w:r>
            <w:r w:rsidRPr="00BE3E2F">
              <w:rPr>
                <w:rFonts w:ascii="B Titr" w:cs="B Zar" w:hint="cs"/>
                <w:bCs/>
                <w:sz w:val="24"/>
                <w:szCs w:val="24"/>
                <w:rtl/>
              </w:rPr>
              <w:t xml:space="preserve"> ناظر/ ناظرين</w:t>
            </w:r>
          </w:p>
        </w:tc>
      </w:tr>
      <w:tr w:rsidR="009F0535" w:rsidRPr="00BE3E2F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BE3E2F" w:rsidRDefault="006E490F" w:rsidP="009F0535">
            <w:pPr>
              <w:pStyle w:val="NoSpacing"/>
              <w:bidi/>
              <w:jc w:val="center"/>
              <w:rPr>
                <w:rFonts w:cs="B Zar"/>
                <w:sz w:val="24"/>
                <w:szCs w:val="24"/>
              </w:rPr>
            </w:pPr>
            <w:r w:rsidRPr="00BE3E2F">
              <w:rPr>
                <w:rFonts w:cs="B Zar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BE3E2F">
              <w:rPr>
                <w:rFonts w:cs="B Zar"/>
                <w:sz w:val="24"/>
                <w:szCs w:val="24"/>
              </w:rPr>
              <w:instrText xml:space="preserve"> FORMTEXT </w:instrText>
            </w:r>
            <w:r w:rsidRPr="00BE3E2F">
              <w:rPr>
                <w:rFonts w:cs="B Zar"/>
                <w:sz w:val="24"/>
                <w:szCs w:val="24"/>
              </w:rPr>
            </w:r>
            <w:r w:rsidRPr="00BE3E2F">
              <w:rPr>
                <w:rFonts w:cs="B Zar"/>
                <w:sz w:val="24"/>
                <w:szCs w:val="24"/>
              </w:rPr>
              <w:fldChar w:fldCharType="separate"/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Pr="00BE3E2F">
              <w:rPr>
                <w:rFonts w:cs="B Zar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BE3E2F" w:rsidRDefault="009F0535" w:rsidP="009F0535">
            <w:pPr>
              <w:pStyle w:val="NoSpacing"/>
              <w:bidi/>
              <w:jc w:val="left"/>
              <w:rPr>
                <w:rFonts w:cs="B Zar"/>
                <w:sz w:val="24"/>
                <w:szCs w:val="24"/>
              </w:rPr>
            </w:pPr>
            <w:r w:rsidRPr="00BE3E2F">
              <w:rPr>
                <w:rFonts w:ascii="Arial" w:hAnsi="Arial" w:cs="B Zar" w:hint="cs"/>
                <w:sz w:val="24"/>
                <w:szCs w:val="24"/>
                <w:rtl/>
                <w:lang w:bidi="ar-SA"/>
              </w:rPr>
              <w:t>نام ناظر/ ناظرين</w:t>
            </w:r>
          </w:p>
        </w:tc>
      </w:tr>
      <w:tr w:rsidR="009F0535" w:rsidRPr="00BE3E2F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BE3E2F" w:rsidRDefault="006E490F" w:rsidP="009F0535">
            <w:pPr>
              <w:bidi/>
              <w:spacing w:after="0" w:line="240" w:lineRule="auto"/>
              <w:jc w:val="center"/>
              <w:rPr>
                <w:rFonts w:ascii="Arial" w:hAnsi="Arial" w:cs="B Zar"/>
                <w:sz w:val="24"/>
                <w:szCs w:val="24"/>
              </w:rPr>
            </w:pPr>
            <w:r w:rsidRPr="00BE3E2F">
              <w:rPr>
                <w:rFonts w:cs="B Zar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BE3E2F">
              <w:rPr>
                <w:rFonts w:cs="B Zar"/>
                <w:sz w:val="24"/>
                <w:szCs w:val="24"/>
              </w:rPr>
              <w:instrText xml:space="preserve"> FORMTEXT </w:instrText>
            </w:r>
            <w:r w:rsidRPr="00BE3E2F">
              <w:rPr>
                <w:rFonts w:cs="B Zar"/>
                <w:sz w:val="24"/>
                <w:szCs w:val="24"/>
              </w:rPr>
            </w:r>
            <w:r w:rsidRPr="00BE3E2F">
              <w:rPr>
                <w:rFonts w:cs="B Zar"/>
                <w:sz w:val="24"/>
                <w:szCs w:val="24"/>
              </w:rPr>
              <w:fldChar w:fldCharType="separate"/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Pr="00BE3E2F">
              <w:rPr>
                <w:rFonts w:cs="B Zar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BE3E2F" w:rsidRDefault="009F0535" w:rsidP="009F0535">
            <w:pPr>
              <w:bidi/>
              <w:spacing w:after="0" w:line="240" w:lineRule="auto"/>
              <w:rPr>
                <w:rFonts w:cs="B Zar"/>
                <w:sz w:val="24"/>
                <w:szCs w:val="24"/>
              </w:rPr>
            </w:pPr>
            <w:r w:rsidRPr="00BE3E2F">
              <w:rPr>
                <w:rFonts w:ascii="Arial" w:hAnsi="Arial" w:cs="B Zar" w:hint="cs"/>
                <w:sz w:val="24"/>
                <w:szCs w:val="24"/>
                <w:rtl/>
              </w:rPr>
              <w:t>سمت سازماني</w:t>
            </w:r>
          </w:p>
        </w:tc>
      </w:tr>
      <w:tr w:rsidR="009F0535" w:rsidRPr="00BE3E2F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BE3E2F" w:rsidRDefault="009F0535" w:rsidP="009F0535">
            <w:pPr>
              <w:bidi/>
              <w:spacing w:after="0" w:line="240" w:lineRule="auto"/>
              <w:jc w:val="center"/>
              <w:rPr>
                <w:rFonts w:eastAsia="Calibri" w:cs="B Zar"/>
                <w:color w:val="7F7F7F" w:themeColor="text1" w:themeTint="80"/>
                <w:sz w:val="24"/>
                <w:szCs w:val="24"/>
                <w:lang w:bidi="fa-IR"/>
              </w:rPr>
            </w:pPr>
            <w:r w:rsidRPr="00BE3E2F">
              <w:rPr>
                <w:rFonts w:cs="B Zar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BE3E2F">
              <w:rPr>
                <w:rStyle w:val="PlaceholderText"/>
                <w:rFonts w:cs="B Zar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BE3E2F" w:rsidRDefault="009F0535" w:rsidP="009F0535">
            <w:pPr>
              <w:pStyle w:val="NoSpacing"/>
              <w:bidi/>
              <w:jc w:val="left"/>
              <w:rPr>
                <w:rFonts w:cs="B Zar"/>
                <w:sz w:val="24"/>
                <w:szCs w:val="24"/>
              </w:rPr>
            </w:pPr>
            <w:r w:rsidRPr="00BE3E2F">
              <w:rPr>
                <w:rFonts w:ascii="Arial" w:hAnsi="Arial" w:cs="B Zar" w:hint="cs"/>
                <w:sz w:val="24"/>
                <w:szCs w:val="24"/>
                <w:rtl/>
                <w:lang w:bidi="ar-SA"/>
              </w:rPr>
              <w:t>تاريخ بازديد</w:t>
            </w:r>
          </w:p>
        </w:tc>
      </w:tr>
      <w:tr w:rsidR="009F0535" w:rsidRPr="00BE3E2F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BE3E2F" w:rsidRDefault="006E490F" w:rsidP="009F0535">
            <w:pPr>
              <w:bidi/>
              <w:spacing w:after="0" w:line="240" w:lineRule="auto"/>
              <w:jc w:val="center"/>
              <w:rPr>
                <w:rFonts w:ascii="Arial" w:hAnsi="Arial" w:cs="B Zar"/>
                <w:sz w:val="24"/>
                <w:szCs w:val="24"/>
                <w:rtl/>
              </w:rPr>
            </w:pPr>
            <w:r w:rsidRPr="00BE3E2F">
              <w:rPr>
                <w:rFonts w:cs="B Zar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BE3E2F">
              <w:rPr>
                <w:rFonts w:cs="B Zar"/>
                <w:sz w:val="24"/>
                <w:szCs w:val="24"/>
              </w:rPr>
              <w:instrText xml:space="preserve"> FORMTEXT </w:instrText>
            </w:r>
            <w:r w:rsidRPr="00BE3E2F">
              <w:rPr>
                <w:rFonts w:cs="B Zar"/>
                <w:sz w:val="24"/>
                <w:szCs w:val="24"/>
              </w:rPr>
            </w:r>
            <w:r w:rsidRPr="00BE3E2F">
              <w:rPr>
                <w:rFonts w:cs="B Zar"/>
                <w:sz w:val="24"/>
                <w:szCs w:val="24"/>
              </w:rPr>
              <w:fldChar w:fldCharType="separate"/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="009F0535" w:rsidRPr="00BE3E2F">
              <w:rPr>
                <w:rFonts w:cs="B Zar"/>
                <w:noProof/>
                <w:sz w:val="24"/>
                <w:szCs w:val="24"/>
              </w:rPr>
              <w:t> </w:t>
            </w:r>
            <w:r w:rsidRPr="00BE3E2F">
              <w:rPr>
                <w:rFonts w:cs="B Zar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BE3E2F" w:rsidRDefault="009F0535" w:rsidP="009F0535">
            <w:pPr>
              <w:pStyle w:val="NoSpacing"/>
              <w:bidi/>
              <w:jc w:val="left"/>
              <w:rPr>
                <w:rFonts w:cs="B Zar"/>
                <w:sz w:val="24"/>
                <w:szCs w:val="24"/>
                <w:shd w:val="pct25" w:color="auto" w:fill="auto"/>
              </w:rPr>
            </w:pPr>
            <w:r w:rsidRPr="00BE3E2F">
              <w:rPr>
                <w:rFonts w:ascii="Arial" w:hAnsi="Arial" w:cs="B Zar" w:hint="eastAsia"/>
                <w:sz w:val="24"/>
                <w:szCs w:val="24"/>
                <w:rtl/>
                <w:lang w:bidi="ar-SA"/>
              </w:rPr>
              <w:t>امضاء</w:t>
            </w:r>
          </w:p>
        </w:tc>
      </w:tr>
    </w:tbl>
    <w:p w:rsidR="0040157D" w:rsidRPr="00BE3E2F" w:rsidRDefault="0040157D" w:rsidP="00BE3E2F">
      <w:pPr>
        <w:bidi/>
        <w:spacing w:after="0"/>
        <w:jc w:val="lowKashida"/>
        <w:rPr>
          <w:rFonts w:cs="B Zar"/>
          <w:sz w:val="24"/>
          <w:szCs w:val="24"/>
          <w:lang w:bidi="fa-IR"/>
        </w:rPr>
      </w:pPr>
    </w:p>
    <w:sectPr w:rsidR="0040157D" w:rsidRPr="00BE3E2F" w:rsidSect="00951DFF">
      <w:headerReference w:type="default" r:id="rId9"/>
      <w:footerReference w:type="even" r:id="rId10"/>
      <w:footerReference w:type="default" r:id="rId11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F3B5E" w:rsidRPr="007D7AC6" w:rsidRDefault="003F3B5E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0">
    <w:p w:rsidR="003F3B5E" w:rsidRPr="007D7AC6" w:rsidRDefault="003F3B5E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D7D16" w:rsidRDefault="00E03019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ED7D1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ED7D16" w:rsidRDefault="00ED7D16">
    <w:pPr>
      <w:pStyle w:val="Footer"/>
      <w:rPr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D7D16" w:rsidRDefault="00E03019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36595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ED7D16" w:rsidRDefault="00ED7D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F3B5E" w:rsidRPr="007D7AC6" w:rsidRDefault="003F3B5E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0">
    <w:p w:rsidR="003F3B5E" w:rsidRPr="007D7AC6" w:rsidRDefault="003F3B5E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7D16" w:rsidRDefault="00ED7D16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ED7D16" w:rsidRPr="00CB7FD7" w:rsidRDefault="00ED7D16" w:rsidP="002A4C50">
    <w:pPr>
      <w:pStyle w:val="Heading2"/>
      <w:bidi/>
      <w:ind w:left="-1053"/>
      <w:rPr>
        <w:rFonts w:cs="Nazanin"/>
        <w:sz w:val="18"/>
        <w:szCs w:val="18"/>
        <w:rtl/>
        <w:lang w:bidi="fa-IR"/>
      </w:rPr>
    </w:pPr>
    <w:r w:rsidRPr="00CB7FD7">
      <w:rPr>
        <w:rFonts w:cs="Nazanin" w:hint="cs"/>
        <w:sz w:val="18"/>
        <w:szCs w:val="18"/>
        <w:rtl/>
        <w:lang w:bidi="fa-IR"/>
      </w:rPr>
      <w:t>پيوست</w:t>
    </w:r>
    <w:bookmarkStart w:id="0" w:name="_Toc482613878"/>
    <w:r w:rsidRPr="00CB7FD7">
      <w:rPr>
        <w:rFonts w:cs="Nazanin" w:hint="cs"/>
        <w:sz w:val="18"/>
        <w:szCs w:val="18"/>
        <w:rtl/>
        <w:lang w:bidi="fa-IR"/>
      </w:rPr>
      <w:t xml:space="preserve"> برنامه پايش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عملکرد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کميته‌هاي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اخلاق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در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پژوهش (۲۱-5-14)</w:t>
    </w:r>
    <w:bookmarkEnd w:id="0"/>
  </w:p>
  <w:p w:rsidR="00ED7D16" w:rsidRPr="00AE1C55" w:rsidRDefault="00ED7D16" w:rsidP="00CB7FD7">
    <w:pPr>
      <w:pStyle w:val="Header"/>
      <w:rPr>
        <w:rFonts w:cs="Nazanin"/>
        <w:b/>
        <w:bCs/>
        <w:rtl/>
        <w:lang w:bidi="fa-IR"/>
      </w:rPr>
    </w:pPr>
  </w:p>
  <w:p w:rsidR="00ED7D16" w:rsidRDefault="00ED7D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609380">
    <w:abstractNumId w:val="0"/>
  </w:num>
  <w:num w:numId="2" w16cid:durableId="16536339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5015B"/>
    <w:rsid w:val="000913BA"/>
    <w:rsid w:val="000943C3"/>
    <w:rsid w:val="000D51C4"/>
    <w:rsid w:val="000D6120"/>
    <w:rsid w:val="000E2527"/>
    <w:rsid w:val="00122629"/>
    <w:rsid w:val="0016454D"/>
    <w:rsid w:val="00167EFC"/>
    <w:rsid w:val="00192615"/>
    <w:rsid w:val="001A3894"/>
    <w:rsid w:val="001A412A"/>
    <w:rsid w:val="001B4473"/>
    <w:rsid w:val="001C2911"/>
    <w:rsid w:val="00232411"/>
    <w:rsid w:val="00241A6F"/>
    <w:rsid w:val="00252CBD"/>
    <w:rsid w:val="00284022"/>
    <w:rsid w:val="002979A6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65955"/>
    <w:rsid w:val="003719A1"/>
    <w:rsid w:val="00376B6C"/>
    <w:rsid w:val="00381341"/>
    <w:rsid w:val="00385224"/>
    <w:rsid w:val="003A1B5F"/>
    <w:rsid w:val="003C3ACE"/>
    <w:rsid w:val="003F3B5E"/>
    <w:rsid w:val="0040157D"/>
    <w:rsid w:val="00410D64"/>
    <w:rsid w:val="00414208"/>
    <w:rsid w:val="0042518A"/>
    <w:rsid w:val="00476599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57DF"/>
    <w:rsid w:val="0051257D"/>
    <w:rsid w:val="00512E09"/>
    <w:rsid w:val="00525679"/>
    <w:rsid w:val="00542A0A"/>
    <w:rsid w:val="00556A06"/>
    <w:rsid w:val="005A7ED4"/>
    <w:rsid w:val="005B08B4"/>
    <w:rsid w:val="005C4F4B"/>
    <w:rsid w:val="005D0D17"/>
    <w:rsid w:val="005D0F20"/>
    <w:rsid w:val="00616A96"/>
    <w:rsid w:val="00617154"/>
    <w:rsid w:val="00665C28"/>
    <w:rsid w:val="00693F6B"/>
    <w:rsid w:val="006A51DE"/>
    <w:rsid w:val="006D66F4"/>
    <w:rsid w:val="006E0EAA"/>
    <w:rsid w:val="006E490F"/>
    <w:rsid w:val="006F381D"/>
    <w:rsid w:val="006F7874"/>
    <w:rsid w:val="00712756"/>
    <w:rsid w:val="00713C03"/>
    <w:rsid w:val="00731E3E"/>
    <w:rsid w:val="00760FA0"/>
    <w:rsid w:val="00761498"/>
    <w:rsid w:val="007773AA"/>
    <w:rsid w:val="007B79C6"/>
    <w:rsid w:val="007D2428"/>
    <w:rsid w:val="007D52D3"/>
    <w:rsid w:val="007D7AC6"/>
    <w:rsid w:val="008048B9"/>
    <w:rsid w:val="00804AEF"/>
    <w:rsid w:val="00827908"/>
    <w:rsid w:val="00827AA0"/>
    <w:rsid w:val="0083550D"/>
    <w:rsid w:val="008477FC"/>
    <w:rsid w:val="0087325C"/>
    <w:rsid w:val="00873540"/>
    <w:rsid w:val="00883908"/>
    <w:rsid w:val="0089044F"/>
    <w:rsid w:val="00894FD9"/>
    <w:rsid w:val="008C071F"/>
    <w:rsid w:val="008C1C07"/>
    <w:rsid w:val="008D6AAB"/>
    <w:rsid w:val="00903843"/>
    <w:rsid w:val="00913D37"/>
    <w:rsid w:val="00951DFF"/>
    <w:rsid w:val="00965465"/>
    <w:rsid w:val="009B7097"/>
    <w:rsid w:val="009E099A"/>
    <w:rsid w:val="009E1757"/>
    <w:rsid w:val="009E566E"/>
    <w:rsid w:val="009F0535"/>
    <w:rsid w:val="00A32A35"/>
    <w:rsid w:val="00A40D61"/>
    <w:rsid w:val="00A53A0E"/>
    <w:rsid w:val="00A54F0F"/>
    <w:rsid w:val="00A66957"/>
    <w:rsid w:val="00A933A1"/>
    <w:rsid w:val="00AA0B4F"/>
    <w:rsid w:val="00AB1671"/>
    <w:rsid w:val="00AE1C55"/>
    <w:rsid w:val="00AE56A2"/>
    <w:rsid w:val="00AE6C99"/>
    <w:rsid w:val="00AF2AE7"/>
    <w:rsid w:val="00AF78F3"/>
    <w:rsid w:val="00B05A9A"/>
    <w:rsid w:val="00B10E5E"/>
    <w:rsid w:val="00B11F90"/>
    <w:rsid w:val="00B75D2F"/>
    <w:rsid w:val="00B84CE9"/>
    <w:rsid w:val="00B86A6B"/>
    <w:rsid w:val="00B912A0"/>
    <w:rsid w:val="00B92D68"/>
    <w:rsid w:val="00BA0818"/>
    <w:rsid w:val="00BA21E5"/>
    <w:rsid w:val="00BB5658"/>
    <w:rsid w:val="00BC09DA"/>
    <w:rsid w:val="00BC146E"/>
    <w:rsid w:val="00BE3E2F"/>
    <w:rsid w:val="00BE4C2A"/>
    <w:rsid w:val="00C263C8"/>
    <w:rsid w:val="00C431FC"/>
    <w:rsid w:val="00C56932"/>
    <w:rsid w:val="00C620CC"/>
    <w:rsid w:val="00C73181"/>
    <w:rsid w:val="00CB7FD7"/>
    <w:rsid w:val="00CF3BAF"/>
    <w:rsid w:val="00D01709"/>
    <w:rsid w:val="00D21EFA"/>
    <w:rsid w:val="00D3060F"/>
    <w:rsid w:val="00D85C42"/>
    <w:rsid w:val="00D9594C"/>
    <w:rsid w:val="00DC0C23"/>
    <w:rsid w:val="00E00523"/>
    <w:rsid w:val="00E00777"/>
    <w:rsid w:val="00E026E6"/>
    <w:rsid w:val="00E03019"/>
    <w:rsid w:val="00E0761C"/>
    <w:rsid w:val="00E33F5F"/>
    <w:rsid w:val="00E34443"/>
    <w:rsid w:val="00E97442"/>
    <w:rsid w:val="00EA2ABA"/>
    <w:rsid w:val="00EB5D88"/>
    <w:rsid w:val="00ED5C59"/>
    <w:rsid w:val="00ED7D16"/>
    <w:rsid w:val="00ED7D95"/>
    <w:rsid w:val="00EF5AFE"/>
    <w:rsid w:val="00F06310"/>
    <w:rsid w:val="00F461B0"/>
    <w:rsid w:val="00F60374"/>
    <w:rsid w:val="00F80C49"/>
    <w:rsid w:val="00F92F77"/>
    <w:rsid w:val="00FA7A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/"/>
  <w:listSeparator w:val="؛"/>
  <w15:docId w15:val="{55F19174-E375-4DA9-86BE-C495CCC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756"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7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A9DE8A-8AF2-4252-89D3-3DBE5AEC1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71</Words>
  <Characters>10670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Administrator</cp:lastModifiedBy>
  <cp:revision>2</cp:revision>
  <cp:lastPrinted>2023-05-01T09:16:00Z</cp:lastPrinted>
  <dcterms:created xsi:type="dcterms:W3CDTF">2023-06-11T16:50:00Z</dcterms:created>
  <dcterms:modified xsi:type="dcterms:W3CDTF">2023-06-11T16:50:00Z</dcterms:modified>
</cp:coreProperties>
</file>